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6A2027" w14:textId="77777777" w:rsidR="0069462B" w:rsidRPr="0069462B" w:rsidRDefault="0098415C" w:rsidP="0069462B">
      <w:pPr>
        <w:tabs>
          <w:tab w:val="left" w:pos="-709"/>
        </w:tabs>
        <w:spacing w:after="0"/>
        <w:ind w:left="-709"/>
        <w:jc w:val="center"/>
        <w:rPr>
          <w:rFonts w:ascii="Times New Roman" w:hAnsi="Times New Roman"/>
          <w:b/>
          <w:caps/>
          <w:color w:val="FF0000"/>
          <w:sz w:val="32"/>
          <w:szCs w:val="32"/>
        </w:rPr>
      </w:pPr>
      <w:r w:rsidRPr="0098415C">
        <w:rPr>
          <w:rFonts w:ascii="Times New Roman" w:hAnsi="Times New Roman"/>
          <w:b/>
          <w:caps/>
          <w:sz w:val="28"/>
          <w:szCs w:val="28"/>
        </w:rPr>
        <w:t xml:space="preserve"> </w:t>
      </w:r>
      <w:r w:rsidR="0069462B" w:rsidRPr="0069462B">
        <w:rPr>
          <w:rFonts w:ascii="Times New Roman" w:hAnsi="Times New Roman"/>
          <w:b/>
          <w:caps/>
          <w:color w:val="FF0000"/>
          <w:sz w:val="32"/>
          <w:szCs w:val="32"/>
        </w:rPr>
        <w:t>НАУЧНЫЙ семинар ТОП ФИАН</w:t>
      </w:r>
    </w:p>
    <w:p w14:paraId="126054E5" w14:textId="7C6B9A37" w:rsidR="0069462B" w:rsidRPr="0069462B" w:rsidRDefault="0069462B" w:rsidP="0069462B">
      <w:pPr>
        <w:ind w:left="-709"/>
        <w:jc w:val="center"/>
        <w:rPr>
          <w:rFonts w:ascii="Times New Roman" w:hAnsi="Times New Roman"/>
          <w:b/>
          <w:iCs/>
          <w:color w:val="FF0000"/>
          <w:sz w:val="32"/>
          <w:szCs w:val="36"/>
        </w:rPr>
      </w:pPr>
      <w:r w:rsidRPr="0069462B">
        <w:rPr>
          <w:rFonts w:ascii="Times New Roman" w:hAnsi="Times New Roman"/>
          <w:b/>
          <w:color w:val="FF0000"/>
          <w:sz w:val="24"/>
          <w:szCs w:val="28"/>
        </w:rPr>
        <w:t xml:space="preserve">состоится во вторник </w:t>
      </w:r>
      <w:r w:rsidRPr="0069462B">
        <w:rPr>
          <w:rFonts w:ascii="Times New Roman" w:hAnsi="Times New Roman"/>
          <w:b/>
          <w:color w:val="FF0000"/>
          <w:sz w:val="32"/>
          <w:szCs w:val="36"/>
        </w:rPr>
        <w:t>1</w:t>
      </w:r>
      <w:r w:rsidR="00F94226">
        <w:rPr>
          <w:rFonts w:ascii="Times New Roman" w:hAnsi="Times New Roman"/>
          <w:b/>
          <w:color w:val="FF0000"/>
          <w:sz w:val="32"/>
          <w:szCs w:val="36"/>
        </w:rPr>
        <w:t>4</w:t>
      </w:r>
      <w:r>
        <w:rPr>
          <w:rFonts w:ascii="Times New Roman" w:hAnsi="Times New Roman"/>
          <w:b/>
          <w:color w:val="FF0000"/>
          <w:sz w:val="32"/>
          <w:szCs w:val="36"/>
        </w:rPr>
        <w:t xml:space="preserve"> </w:t>
      </w:r>
      <w:r w:rsidR="00F94226">
        <w:rPr>
          <w:rFonts w:ascii="Times New Roman" w:hAnsi="Times New Roman"/>
          <w:b/>
          <w:color w:val="FF0000"/>
          <w:sz w:val="32"/>
          <w:szCs w:val="36"/>
        </w:rPr>
        <w:t>мая</w:t>
      </w:r>
      <w:r w:rsidRPr="0069462B">
        <w:rPr>
          <w:rFonts w:ascii="Times New Roman" w:hAnsi="Times New Roman"/>
          <w:b/>
          <w:color w:val="FF0000"/>
          <w:sz w:val="32"/>
          <w:szCs w:val="36"/>
        </w:rPr>
        <w:t xml:space="preserve"> 202</w:t>
      </w:r>
      <w:r>
        <w:rPr>
          <w:rFonts w:ascii="Times New Roman" w:hAnsi="Times New Roman"/>
          <w:b/>
          <w:color w:val="FF0000"/>
          <w:sz w:val="32"/>
          <w:szCs w:val="36"/>
        </w:rPr>
        <w:t>4</w:t>
      </w:r>
      <w:r w:rsidRPr="0069462B">
        <w:rPr>
          <w:rFonts w:ascii="Times New Roman" w:hAnsi="Times New Roman"/>
          <w:b/>
          <w:color w:val="FF0000"/>
          <w:sz w:val="24"/>
          <w:szCs w:val="28"/>
        </w:rPr>
        <w:t xml:space="preserve"> г. в конференц-зале корпуса </w:t>
      </w:r>
      <w:r w:rsidRPr="0069462B">
        <w:rPr>
          <w:rFonts w:ascii="Times New Roman" w:hAnsi="Times New Roman"/>
          <w:b/>
          <w:color w:val="FF0000"/>
          <w:sz w:val="32"/>
          <w:szCs w:val="36"/>
        </w:rPr>
        <w:t xml:space="preserve">КРФ-2 </w:t>
      </w:r>
      <w:r w:rsidRPr="0069462B">
        <w:rPr>
          <w:rFonts w:ascii="Times New Roman" w:hAnsi="Times New Roman"/>
          <w:b/>
          <w:color w:val="FF0000"/>
          <w:sz w:val="24"/>
          <w:szCs w:val="28"/>
        </w:rPr>
        <w:t xml:space="preserve">в </w:t>
      </w:r>
      <w:r w:rsidRPr="0069462B">
        <w:rPr>
          <w:rFonts w:ascii="Times New Roman" w:hAnsi="Times New Roman"/>
          <w:b/>
          <w:iCs/>
          <w:color w:val="FF0000"/>
          <w:sz w:val="32"/>
          <w:szCs w:val="36"/>
        </w:rPr>
        <w:t>11.00</w:t>
      </w:r>
    </w:p>
    <w:p w14:paraId="14A59363" w14:textId="77777777" w:rsidR="0069462B" w:rsidRPr="0069462B" w:rsidRDefault="0069462B" w:rsidP="0069462B">
      <w:pPr>
        <w:ind w:left="-709"/>
        <w:jc w:val="center"/>
        <w:rPr>
          <w:rFonts w:ascii="Times New Roman" w:hAnsi="Times New Roman"/>
          <w:b/>
          <w:iCs/>
          <w:color w:val="FF0000"/>
          <w:sz w:val="32"/>
          <w:szCs w:val="36"/>
        </w:rPr>
      </w:pPr>
    </w:p>
    <w:tbl>
      <w:tblPr>
        <w:tblStyle w:val="a8"/>
        <w:tblW w:w="9634" w:type="dxa"/>
        <w:jc w:val="center"/>
        <w:tblInd w:w="-22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4"/>
      </w:tblGrid>
      <w:tr w:rsidR="00F94226" w:rsidRPr="0069462B" w14:paraId="69CD5D0E" w14:textId="77777777" w:rsidTr="00F94226">
        <w:trPr>
          <w:trHeight w:val="2734"/>
          <w:jc w:val="center"/>
        </w:trPr>
        <w:tc>
          <w:tcPr>
            <w:tcW w:w="9634" w:type="dxa"/>
          </w:tcPr>
          <w:p w14:paraId="0B738AB5" w14:textId="77777777" w:rsidR="00F94226" w:rsidRPr="0069462B" w:rsidRDefault="00F94226" w:rsidP="00F94226">
            <w:pPr>
              <w:spacing w:after="0"/>
              <w:rPr>
                <w:rFonts w:ascii="Times New Roman" w:hAnsi="Times New Roman"/>
                <w:b/>
                <w:color w:val="0070C0"/>
                <w:sz w:val="32"/>
                <w:szCs w:val="32"/>
              </w:rPr>
            </w:pPr>
          </w:p>
          <w:p w14:paraId="7A5EF2AC" w14:textId="2790A8AC" w:rsidR="00F94226" w:rsidRDefault="00F94226" w:rsidP="00F94226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70C0"/>
                <w:sz w:val="32"/>
                <w:szCs w:val="32"/>
              </w:rPr>
            </w:pPr>
            <w:r w:rsidRPr="00F94226">
              <w:rPr>
                <w:rFonts w:ascii="Times New Roman" w:hAnsi="Times New Roman"/>
                <w:b/>
                <w:color w:val="0070C0"/>
                <w:sz w:val="32"/>
                <w:szCs w:val="32"/>
                <w:u w:val="single"/>
              </w:rPr>
              <w:t xml:space="preserve">А.С. </w:t>
            </w:r>
            <w:proofErr w:type="spellStart"/>
            <w:r w:rsidRPr="00F94226">
              <w:rPr>
                <w:rFonts w:ascii="Times New Roman" w:hAnsi="Times New Roman"/>
                <w:b/>
                <w:color w:val="0070C0"/>
                <w:sz w:val="32"/>
                <w:szCs w:val="32"/>
                <w:u w:val="single"/>
              </w:rPr>
              <w:t>Шелковников</w:t>
            </w:r>
            <w:proofErr w:type="spellEnd"/>
            <w:r w:rsidRPr="00F94226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, В.В. Шульга, К.Е. Алексашин</w:t>
            </w:r>
          </w:p>
          <w:p w14:paraId="3C2DFD12" w14:textId="156C64AD" w:rsidR="00F94226" w:rsidRDefault="00F94226" w:rsidP="0069462B">
            <w:pPr>
              <w:spacing w:after="0" w:line="240" w:lineRule="auto"/>
              <w:jc w:val="center"/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</w:pPr>
            <w:r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к.ф.-</w:t>
            </w:r>
            <w:proofErr w:type="spellStart"/>
            <w:r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м</w:t>
            </w:r>
            <w:proofErr w:type="gramStart"/>
            <w:r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.н</w:t>
            </w:r>
            <w:proofErr w:type="spellEnd"/>
            <w:proofErr w:type="gramEnd"/>
            <w:r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, старший</w:t>
            </w:r>
            <w:r w:rsidRPr="00366467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 xml:space="preserve"> научный сотрудник</w:t>
            </w:r>
            <w:r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 xml:space="preserve"> Лаборатории стандартов частоты, ФИАН</w:t>
            </w:r>
          </w:p>
          <w:p w14:paraId="787A4D47" w14:textId="77777777" w:rsidR="00F94226" w:rsidRPr="0069462B" w:rsidRDefault="00F94226" w:rsidP="0069462B">
            <w:pPr>
              <w:spacing w:after="0" w:line="240" w:lineRule="auto"/>
              <w:jc w:val="center"/>
              <w:rPr>
                <w:rFonts w:ascii="Times New Roman" w:hAnsi="Times New Roman"/>
                <w:color w:val="0070C0"/>
                <w:sz w:val="16"/>
                <w:szCs w:val="16"/>
              </w:rPr>
            </w:pPr>
          </w:p>
          <w:p w14:paraId="4B526EEF" w14:textId="5E3027F8" w:rsidR="00F94226" w:rsidRPr="0069462B" w:rsidRDefault="00F94226" w:rsidP="00F94226">
            <w:pPr>
              <w:spacing w:after="120"/>
              <w:jc w:val="center"/>
              <w:rPr>
                <w:rFonts w:ascii="Times New Roman" w:hAnsi="Times New Roman"/>
                <w:b/>
                <w:color w:val="0070C0"/>
                <w:sz w:val="32"/>
                <w:szCs w:val="32"/>
              </w:rPr>
            </w:pPr>
            <w:r w:rsidRPr="0069462B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«</w:t>
            </w:r>
            <w:r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 xml:space="preserve">Электронно-лучевая литография: </w:t>
            </w:r>
            <w:r w:rsidRPr="00F94226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история, современное состояние и перспективы развития в РФ</w:t>
            </w:r>
            <w:r w:rsidRPr="0069462B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 xml:space="preserve">» </w:t>
            </w:r>
          </w:p>
          <w:p w14:paraId="46F2C070" w14:textId="77777777" w:rsidR="00F94226" w:rsidRPr="0069462B" w:rsidRDefault="00F94226" w:rsidP="00F94226">
            <w:pPr>
              <w:spacing w:after="0"/>
              <w:rPr>
                <w:rFonts w:ascii="Times New Roman" w:hAnsi="Times New Roman"/>
                <w:b/>
                <w:color w:val="0070C0"/>
                <w:sz w:val="27"/>
                <w:szCs w:val="27"/>
              </w:rPr>
            </w:pPr>
          </w:p>
        </w:tc>
      </w:tr>
    </w:tbl>
    <w:p w14:paraId="6E4E8212" w14:textId="77777777" w:rsidR="0069462B" w:rsidRPr="0069462B" w:rsidRDefault="0069462B" w:rsidP="0069462B">
      <w:pPr>
        <w:spacing w:line="240" w:lineRule="auto"/>
        <w:rPr>
          <w:rFonts w:ascii="Times New Roman" w:hAnsi="Times New Roman"/>
          <w:sz w:val="26"/>
          <w:szCs w:val="26"/>
        </w:rPr>
      </w:pPr>
    </w:p>
    <w:p w14:paraId="3EFB4B1B" w14:textId="77777777" w:rsidR="0069462B" w:rsidRPr="00F94226" w:rsidRDefault="0069462B" w:rsidP="0069462B">
      <w:pPr>
        <w:spacing w:after="120"/>
        <w:ind w:left="-567"/>
        <w:jc w:val="center"/>
        <w:rPr>
          <w:rFonts w:ascii="Times New Roman" w:hAnsi="Times New Roman"/>
          <w:b/>
          <w:sz w:val="28"/>
          <w:szCs w:val="24"/>
        </w:rPr>
      </w:pPr>
      <w:r w:rsidRPr="00F94226">
        <w:rPr>
          <w:rFonts w:ascii="Times New Roman" w:hAnsi="Times New Roman"/>
          <w:b/>
          <w:sz w:val="28"/>
          <w:szCs w:val="24"/>
        </w:rPr>
        <w:t>Аннотация</w:t>
      </w:r>
    </w:p>
    <w:p w14:paraId="0D57166B" w14:textId="77777777" w:rsidR="00F94226" w:rsidRPr="00F94226" w:rsidRDefault="00F94226" w:rsidP="00F94226">
      <w:pPr>
        <w:spacing w:after="0" w:line="240" w:lineRule="auto"/>
        <w:ind w:firstLine="708"/>
        <w:rPr>
          <w:rFonts w:ascii="Times New Roman" w:hAnsi="Times New Roman"/>
          <w:sz w:val="28"/>
          <w:szCs w:val="24"/>
        </w:rPr>
      </w:pPr>
      <w:r w:rsidRPr="00F94226">
        <w:rPr>
          <w:rFonts w:ascii="Times New Roman" w:hAnsi="Times New Roman"/>
          <w:sz w:val="28"/>
          <w:szCs w:val="24"/>
        </w:rPr>
        <w:t xml:space="preserve">Доклад посвящен краткому обзору истории применения электронно-лучевой литографии в современной науке и технике за последние полвека. </w:t>
      </w:r>
    </w:p>
    <w:p w14:paraId="6103BA45" w14:textId="1EE0F56A" w:rsidR="00F94226" w:rsidRPr="00F94226" w:rsidRDefault="00F94226" w:rsidP="00F94226">
      <w:pPr>
        <w:spacing w:after="0" w:line="240" w:lineRule="auto"/>
        <w:rPr>
          <w:rFonts w:ascii="Times New Roman" w:hAnsi="Times New Roman"/>
          <w:sz w:val="28"/>
          <w:szCs w:val="24"/>
        </w:rPr>
      </w:pPr>
      <w:r w:rsidRPr="00F94226">
        <w:rPr>
          <w:rFonts w:ascii="Times New Roman" w:hAnsi="Times New Roman"/>
          <w:sz w:val="28"/>
          <w:szCs w:val="24"/>
        </w:rPr>
        <w:t>Кратко рассмотрены различные вариант</w:t>
      </w:r>
      <w:r w:rsidR="007F38DF">
        <w:rPr>
          <w:rFonts w:ascii="Times New Roman" w:hAnsi="Times New Roman"/>
          <w:sz w:val="28"/>
          <w:szCs w:val="24"/>
        </w:rPr>
        <w:t>ы</w:t>
      </w:r>
      <w:bookmarkStart w:id="0" w:name="_GoBack"/>
      <w:bookmarkEnd w:id="0"/>
      <w:r w:rsidRPr="00F94226">
        <w:rPr>
          <w:rFonts w:ascii="Times New Roman" w:hAnsi="Times New Roman"/>
          <w:sz w:val="28"/>
          <w:szCs w:val="24"/>
        </w:rPr>
        <w:t xml:space="preserve"> электронно-лучевых генераторов (ЭЛГ), используемых в настоящее время – с переменным штампом и имеющих электронный пучок в форме гаусса. Приведены их предельные характеристики. </w:t>
      </w:r>
    </w:p>
    <w:p w14:paraId="670DDA22" w14:textId="77777777" w:rsidR="00F94226" w:rsidRPr="00F94226" w:rsidRDefault="00F94226" w:rsidP="00F94226">
      <w:pPr>
        <w:spacing w:after="0" w:line="240" w:lineRule="auto"/>
        <w:ind w:firstLine="708"/>
        <w:rPr>
          <w:rFonts w:ascii="Times New Roman" w:hAnsi="Times New Roman"/>
          <w:sz w:val="28"/>
          <w:szCs w:val="24"/>
        </w:rPr>
      </w:pPr>
      <w:r w:rsidRPr="00F94226">
        <w:rPr>
          <w:rFonts w:ascii="Times New Roman" w:hAnsi="Times New Roman"/>
          <w:sz w:val="28"/>
          <w:szCs w:val="24"/>
        </w:rPr>
        <w:t xml:space="preserve">Дан краткий обзор по наличию ЭЛГ различных типов в современной России. Кратко освещена проблема создания первого современного отечественного ЭЛГ, решаемая в настоящее время в ТОП ФИАН, рассказано об этапах проделанных работ, состоянии проводимых работ и о ближайших перспективах. </w:t>
      </w:r>
    </w:p>
    <w:p w14:paraId="197627DD" w14:textId="77777777" w:rsidR="00F94226" w:rsidRPr="00F94226" w:rsidRDefault="00F94226" w:rsidP="00F94226">
      <w:pPr>
        <w:spacing w:after="0" w:line="240" w:lineRule="auto"/>
        <w:ind w:firstLine="708"/>
        <w:rPr>
          <w:rFonts w:ascii="Times New Roman" w:hAnsi="Times New Roman"/>
          <w:sz w:val="28"/>
          <w:szCs w:val="24"/>
        </w:rPr>
      </w:pPr>
      <w:r w:rsidRPr="00F94226">
        <w:rPr>
          <w:rFonts w:ascii="Times New Roman" w:hAnsi="Times New Roman"/>
          <w:sz w:val="28"/>
          <w:szCs w:val="24"/>
        </w:rPr>
        <w:t xml:space="preserve">Описаны различные области применения ЭЛГ в современной науке и технике: от создания отдельных элементов компонентной базы, разработки </w:t>
      </w:r>
      <w:proofErr w:type="gramStart"/>
      <w:r w:rsidRPr="00F94226">
        <w:rPr>
          <w:rFonts w:ascii="Times New Roman" w:hAnsi="Times New Roman"/>
          <w:sz w:val="28"/>
          <w:szCs w:val="24"/>
        </w:rPr>
        <w:t>процессоров</w:t>
      </w:r>
      <w:proofErr w:type="gramEnd"/>
      <w:r w:rsidRPr="00F94226">
        <w:rPr>
          <w:rFonts w:ascii="Times New Roman" w:hAnsi="Times New Roman"/>
          <w:sz w:val="28"/>
          <w:szCs w:val="24"/>
        </w:rPr>
        <w:t xml:space="preserve"> как общего, так и специального назначения, применение ЭЛГ в </w:t>
      </w:r>
      <w:proofErr w:type="spellStart"/>
      <w:r w:rsidRPr="00F94226">
        <w:rPr>
          <w:rFonts w:ascii="Times New Roman" w:hAnsi="Times New Roman"/>
          <w:sz w:val="28"/>
          <w:szCs w:val="24"/>
        </w:rPr>
        <w:t>фотонике</w:t>
      </w:r>
      <w:proofErr w:type="spellEnd"/>
      <w:r w:rsidRPr="00F94226">
        <w:rPr>
          <w:rFonts w:ascii="Times New Roman" w:hAnsi="Times New Roman"/>
          <w:sz w:val="28"/>
          <w:szCs w:val="24"/>
        </w:rPr>
        <w:t xml:space="preserve">, голографии, рентгеновской оптике, при конструировании квантового компьютера и т.д. </w:t>
      </w:r>
    </w:p>
    <w:p w14:paraId="0FFD4213" w14:textId="77777777" w:rsidR="00366467" w:rsidRDefault="00366467" w:rsidP="003664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8D24597" w14:textId="77777777" w:rsidR="002046E3" w:rsidRDefault="002046E3" w:rsidP="0069462B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</w:rPr>
      </w:pPr>
    </w:p>
    <w:p w14:paraId="480D77F2" w14:textId="77777777" w:rsidR="0069462B" w:rsidRPr="0069462B" w:rsidRDefault="0069462B" w:rsidP="0069462B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</w:rPr>
      </w:pPr>
      <w:r w:rsidRPr="0069462B">
        <w:rPr>
          <w:rFonts w:ascii="Times New Roman" w:eastAsia="Times New Roman" w:hAnsi="Times New Roman"/>
          <w:sz w:val="24"/>
          <w:szCs w:val="24"/>
        </w:rPr>
        <w:t>Секретарь семинара: Юрышев Н.Н.</w:t>
      </w:r>
    </w:p>
    <w:p w14:paraId="533D47D3" w14:textId="77777777" w:rsidR="002046E3" w:rsidRDefault="002046E3" w:rsidP="0069462B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</w:rPr>
      </w:pPr>
      <w:r w:rsidRPr="002046E3">
        <w:rPr>
          <w:rFonts w:ascii="Times New Roman" w:eastAsia="Times New Roman" w:hAnsi="Times New Roman"/>
          <w:sz w:val="24"/>
          <w:szCs w:val="24"/>
        </w:rPr>
        <w:t xml:space="preserve">Ведущий семинара: </w:t>
      </w:r>
      <w:r w:rsidR="0069462B" w:rsidRPr="0069462B">
        <w:rPr>
          <w:rFonts w:ascii="Times New Roman" w:eastAsia="Times New Roman" w:hAnsi="Times New Roman"/>
          <w:sz w:val="24"/>
          <w:szCs w:val="24"/>
        </w:rPr>
        <w:t xml:space="preserve">Величанский В.Л. </w:t>
      </w:r>
    </w:p>
    <w:p w14:paraId="47BF6258" w14:textId="70F958D8" w:rsidR="0069462B" w:rsidRPr="0069462B" w:rsidRDefault="0069462B" w:rsidP="0069462B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</w:rPr>
      </w:pPr>
      <w:r w:rsidRPr="0069462B">
        <w:rPr>
          <w:rFonts w:ascii="Times New Roman" w:eastAsia="Times New Roman" w:hAnsi="Times New Roman"/>
          <w:sz w:val="24"/>
          <w:szCs w:val="24"/>
        </w:rPr>
        <w:t>+7(916)145-68-32</w:t>
      </w:r>
    </w:p>
    <w:p w14:paraId="5FA82661" w14:textId="77777777" w:rsidR="0069462B" w:rsidRPr="0069462B" w:rsidRDefault="0069462B" w:rsidP="0069462B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50D548D4" w14:textId="77777777" w:rsidR="0069462B" w:rsidRPr="0069462B" w:rsidRDefault="0069462B" w:rsidP="0069462B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0F0586F7" w14:textId="16F1AC42" w:rsidR="0098415C" w:rsidRPr="008B6695" w:rsidRDefault="0098415C" w:rsidP="0069462B">
      <w:pPr>
        <w:ind w:left="-709"/>
        <w:jc w:val="center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</w:p>
    <w:sectPr w:rsidR="0098415C" w:rsidRPr="008B6695" w:rsidSect="00D46830">
      <w:pgSz w:w="11906" w:h="16838"/>
      <w:pgMar w:top="1134" w:right="850" w:bottom="70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游ゴシック Light">
    <w:panose1 w:val="020B0300000000000000"/>
    <w:charset w:val="8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zA3NLY0NTE0NTdX0lEKTi0uzszPAykwqgUA8RWubywAAAA="/>
  </w:docVars>
  <w:rsids>
    <w:rsidRoot w:val="009C05D4"/>
    <w:rsid w:val="00011341"/>
    <w:rsid w:val="000173F8"/>
    <w:rsid w:val="00035B59"/>
    <w:rsid w:val="00042F1E"/>
    <w:rsid w:val="00051236"/>
    <w:rsid w:val="00073AA2"/>
    <w:rsid w:val="00095D99"/>
    <w:rsid w:val="000961E8"/>
    <w:rsid w:val="00097AE1"/>
    <w:rsid w:val="00117C77"/>
    <w:rsid w:val="00153C62"/>
    <w:rsid w:val="0017380F"/>
    <w:rsid w:val="001E4BDF"/>
    <w:rsid w:val="002046E3"/>
    <w:rsid w:val="00221CAB"/>
    <w:rsid w:val="00256D47"/>
    <w:rsid w:val="00267D0D"/>
    <w:rsid w:val="003103A7"/>
    <w:rsid w:val="00322ED7"/>
    <w:rsid w:val="00366467"/>
    <w:rsid w:val="003A0378"/>
    <w:rsid w:val="00417D99"/>
    <w:rsid w:val="00440AE5"/>
    <w:rsid w:val="0044532B"/>
    <w:rsid w:val="00501189"/>
    <w:rsid w:val="00513EA0"/>
    <w:rsid w:val="005475D4"/>
    <w:rsid w:val="005551C1"/>
    <w:rsid w:val="00561805"/>
    <w:rsid w:val="00586E05"/>
    <w:rsid w:val="005D1888"/>
    <w:rsid w:val="005F7512"/>
    <w:rsid w:val="006049FF"/>
    <w:rsid w:val="00612475"/>
    <w:rsid w:val="006430CA"/>
    <w:rsid w:val="006517B0"/>
    <w:rsid w:val="00657E5E"/>
    <w:rsid w:val="0069462B"/>
    <w:rsid w:val="006D7F0A"/>
    <w:rsid w:val="00766A56"/>
    <w:rsid w:val="00787766"/>
    <w:rsid w:val="007E6964"/>
    <w:rsid w:val="007F38DF"/>
    <w:rsid w:val="0088464D"/>
    <w:rsid w:val="008A4564"/>
    <w:rsid w:val="008B6695"/>
    <w:rsid w:val="008F24FE"/>
    <w:rsid w:val="00956284"/>
    <w:rsid w:val="009766A9"/>
    <w:rsid w:val="0098415C"/>
    <w:rsid w:val="009C05D4"/>
    <w:rsid w:val="009C1D52"/>
    <w:rsid w:val="009F2FAA"/>
    <w:rsid w:val="00A27265"/>
    <w:rsid w:val="00A57BE4"/>
    <w:rsid w:val="00A91179"/>
    <w:rsid w:val="00A91515"/>
    <w:rsid w:val="00AB0FBA"/>
    <w:rsid w:val="00AC0CA8"/>
    <w:rsid w:val="00B20B06"/>
    <w:rsid w:val="00B20C16"/>
    <w:rsid w:val="00B5420C"/>
    <w:rsid w:val="00B8368E"/>
    <w:rsid w:val="00BA0C3F"/>
    <w:rsid w:val="00BB3797"/>
    <w:rsid w:val="00BC0538"/>
    <w:rsid w:val="00BC6BBA"/>
    <w:rsid w:val="00BD49BE"/>
    <w:rsid w:val="00BE697D"/>
    <w:rsid w:val="00C16657"/>
    <w:rsid w:val="00C4315C"/>
    <w:rsid w:val="00D46830"/>
    <w:rsid w:val="00D52D82"/>
    <w:rsid w:val="00DE4BC8"/>
    <w:rsid w:val="00E2487A"/>
    <w:rsid w:val="00E65D76"/>
    <w:rsid w:val="00E93751"/>
    <w:rsid w:val="00EA4DCA"/>
    <w:rsid w:val="00ED2851"/>
    <w:rsid w:val="00F37326"/>
    <w:rsid w:val="00F6184F"/>
    <w:rsid w:val="00F76E15"/>
    <w:rsid w:val="00F83159"/>
    <w:rsid w:val="00F94226"/>
    <w:rsid w:val="00FE0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F8E1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D49BE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semiHidden/>
    <w:unhideWhenUsed/>
    <w:rsid w:val="00D52D82"/>
    <w:pPr>
      <w:spacing w:after="0"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4">
    <w:name w:val="Текст Знак"/>
    <w:link w:val="a3"/>
    <w:uiPriority w:val="99"/>
    <w:semiHidden/>
    <w:rsid w:val="00D52D82"/>
    <w:rPr>
      <w:rFonts w:ascii="Consolas" w:eastAsia="Calibri" w:hAnsi="Consolas" w:cs="Times New Roman"/>
      <w:sz w:val="21"/>
      <w:szCs w:val="21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BC05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0">
    <w:name w:val="Стандартный HTML Знак"/>
    <w:link w:val="HTML"/>
    <w:uiPriority w:val="99"/>
    <w:rsid w:val="00BC0538"/>
    <w:rPr>
      <w:rFonts w:ascii="Courier New" w:eastAsia="Times New Roman" w:hAnsi="Courier New" w:cs="Courier New"/>
    </w:rPr>
  </w:style>
  <w:style w:type="paragraph" w:styleId="a5">
    <w:name w:val="Balloon Text"/>
    <w:basedOn w:val="a"/>
    <w:link w:val="a6"/>
    <w:uiPriority w:val="99"/>
    <w:semiHidden/>
    <w:unhideWhenUsed/>
    <w:rsid w:val="006517B0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a6">
    <w:name w:val="Текст выноски Знак"/>
    <w:link w:val="a5"/>
    <w:uiPriority w:val="99"/>
    <w:semiHidden/>
    <w:rsid w:val="006517B0"/>
    <w:rPr>
      <w:rFonts w:ascii="Tahoma" w:hAnsi="Tahoma" w:cs="Tahoma"/>
      <w:sz w:val="16"/>
      <w:szCs w:val="16"/>
      <w:lang w:eastAsia="en-US"/>
    </w:rPr>
  </w:style>
  <w:style w:type="character" w:styleId="a7">
    <w:name w:val="Strong"/>
    <w:uiPriority w:val="22"/>
    <w:qFormat/>
    <w:rsid w:val="00256D47"/>
    <w:rPr>
      <w:b/>
      <w:bCs/>
    </w:rPr>
  </w:style>
  <w:style w:type="character" w:customStyle="1" w:styleId="markedcontent">
    <w:name w:val="markedcontent"/>
    <w:basedOn w:val="a0"/>
    <w:rsid w:val="006049FF"/>
  </w:style>
  <w:style w:type="character" w:customStyle="1" w:styleId="highlight">
    <w:name w:val="highlight"/>
    <w:basedOn w:val="a0"/>
    <w:rsid w:val="006049FF"/>
  </w:style>
  <w:style w:type="table" w:styleId="a8">
    <w:name w:val="Table Grid"/>
    <w:basedOn w:val="a1"/>
    <w:uiPriority w:val="59"/>
    <w:rsid w:val="006946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D49BE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semiHidden/>
    <w:unhideWhenUsed/>
    <w:rsid w:val="00D52D82"/>
    <w:pPr>
      <w:spacing w:after="0"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4">
    <w:name w:val="Текст Знак"/>
    <w:link w:val="a3"/>
    <w:uiPriority w:val="99"/>
    <w:semiHidden/>
    <w:rsid w:val="00D52D82"/>
    <w:rPr>
      <w:rFonts w:ascii="Consolas" w:eastAsia="Calibri" w:hAnsi="Consolas" w:cs="Times New Roman"/>
      <w:sz w:val="21"/>
      <w:szCs w:val="21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BC05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0">
    <w:name w:val="Стандартный HTML Знак"/>
    <w:link w:val="HTML"/>
    <w:uiPriority w:val="99"/>
    <w:rsid w:val="00BC0538"/>
    <w:rPr>
      <w:rFonts w:ascii="Courier New" w:eastAsia="Times New Roman" w:hAnsi="Courier New" w:cs="Courier New"/>
    </w:rPr>
  </w:style>
  <w:style w:type="paragraph" w:styleId="a5">
    <w:name w:val="Balloon Text"/>
    <w:basedOn w:val="a"/>
    <w:link w:val="a6"/>
    <w:uiPriority w:val="99"/>
    <w:semiHidden/>
    <w:unhideWhenUsed/>
    <w:rsid w:val="006517B0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a6">
    <w:name w:val="Текст выноски Знак"/>
    <w:link w:val="a5"/>
    <w:uiPriority w:val="99"/>
    <w:semiHidden/>
    <w:rsid w:val="006517B0"/>
    <w:rPr>
      <w:rFonts w:ascii="Tahoma" w:hAnsi="Tahoma" w:cs="Tahoma"/>
      <w:sz w:val="16"/>
      <w:szCs w:val="16"/>
      <w:lang w:eastAsia="en-US"/>
    </w:rPr>
  </w:style>
  <w:style w:type="character" w:styleId="a7">
    <w:name w:val="Strong"/>
    <w:uiPriority w:val="22"/>
    <w:qFormat/>
    <w:rsid w:val="00256D47"/>
    <w:rPr>
      <w:b/>
      <w:bCs/>
    </w:rPr>
  </w:style>
  <w:style w:type="character" w:customStyle="1" w:styleId="markedcontent">
    <w:name w:val="markedcontent"/>
    <w:basedOn w:val="a0"/>
    <w:rsid w:val="006049FF"/>
  </w:style>
  <w:style w:type="character" w:customStyle="1" w:styleId="highlight">
    <w:name w:val="highlight"/>
    <w:basedOn w:val="a0"/>
    <w:rsid w:val="006049FF"/>
  </w:style>
  <w:style w:type="table" w:styleId="a8">
    <w:name w:val="Table Grid"/>
    <w:basedOn w:val="a1"/>
    <w:uiPriority w:val="59"/>
    <w:rsid w:val="006946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34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0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413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51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630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180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40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36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650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4504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1787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6766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3625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729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25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8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71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85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6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Юрышев</dc:creator>
  <cp:lastModifiedBy>Ольга Мельник</cp:lastModifiedBy>
  <cp:revision>3</cp:revision>
  <cp:lastPrinted>2020-02-25T10:36:00Z</cp:lastPrinted>
  <dcterms:created xsi:type="dcterms:W3CDTF">2024-04-28T10:45:00Z</dcterms:created>
  <dcterms:modified xsi:type="dcterms:W3CDTF">2024-04-28T10:46:00Z</dcterms:modified>
</cp:coreProperties>
</file>